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a receipt for a </w:t>
      </w:r>
      <w:proofErr w:type="gramStart"/>
      <w:r>
        <w:rPr>
          <w:rFonts w:ascii="Arial" w:hAnsi="Arial" w:cs="Arial"/>
        </w:rPr>
        <w:t>post</w:t>
      </w:r>
      <w:proofErr w:type="gramEnd"/>
      <w:r>
        <w:rPr>
          <w:rFonts w:ascii="Arial" w:hAnsi="Arial" w:cs="Arial"/>
        </w:rPr>
        <w:t xml:space="preserve"> application, please include a self-</w:t>
      </w:r>
      <w:proofErr w:type="gramStart"/>
      <w:r>
        <w:rPr>
          <w:rFonts w:ascii="Arial" w:hAnsi="Arial" w:cs="Arial"/>
        </w:rPr>
        <w:t>addressed</w:t>
      </w:r>
      <w:proofErr w:type="gramEnd"/>
      <w:r>
        <w:rPr>
          <w:rFonts w:ascii="Arial" w:hAnsi="Arial" w:cs="Arial"/>
        </w:rPr>
        <w:t xml:space="preserve">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These tables are a fixed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72837E40" w14:textId="3F12B4FC" w:rsidR="00191D2D" w:rsidRDefault="00191D2D">
            <w:pPr>
              <w:rPr>
                <w:rFonts w:ascii="Arial" w:hAnsi="Arial" w:cs="Arial"/>
              </w:rPr>
            </w:pPr>
            <w:r>
              <w:rPr>
                <w:rFonts w:ascii="Arial" w:hAnsi="Arial" w:cs="Arial"/>
              </w:rPr>
              <w:t>8</w:t>
            </w:r>
          </w:p>
          <w:p w14:paraId="5788CD35" w14:textId="5F30E9BA" w:rsidR="00191D2D" w:rsidRDefault="00191D2D">
            <w:pPr>
              <w:rPr>
                <w:rFonts w:ascii="Arial" w:hAnsi="Arial" w:cs="Arial"/>
              </w:rPr>
            </w:pPr>
          </w:p>
        </w:tc>
      </w:tr>
      <w:tr w:rsidR="00191D2D" w14:paraId="489FB7D0" w14:textId="77777777" w:rsidTr="00685635">
        <w:tc>
          <w:tcPr>
            <w:tcW w:w="10456" w:type="dxa"/>
          </w:tcPr>
          <w:p w14:paraId="3AEE25DB" w14:textId="77777777" w:rsidR="00191D2D" w:rsidRDefault="00191D2D">
            <w:pPr>
              <w:rPr>
                <w:rFonts w:ascii="Arial" w:hAnsi="Arial" w:cs="Arial"/>
              </w:rPr>
            </w:pPr>
            <w:r>
              <w:rPr>
                <w:rFonts w:ascii="Arial" w:hAnsi="Arial" w:cs="Arial"/>
              </w:rPr>
              <w:t>9</w:t>
            </w:r>
          </w:p>
          <w:p w14:paraId="7497B8C2" w14:textId="77777777" w:rsidR="00AA6C64" w:rsidRDefault="00AA6C64">
            <w:pPr>
              <w:rPr>
                <w:rFonts w:ascii="Arial" w:hAnsi="Arial" w:cs="Arial"/>
              </w:rPr>
            </w:pPr>
          </w:p>
          <w:p w14:paraId="6CBDCE49" w14:textId="16E5071C" w:rsidR="00AA6C64" w:rsidRDefault="00AA6C64">
            <w:pPr>
              <w:rPr>
                <w:rFonts w:ascii="Arial" w:hAnsi="Arial" w:cs="Arial"/>
              </w:rPr>
            </w:pPr>
          </w:p>
        </w:tc>
      </w:tr>
      <w:tr w:rsidR="00191D2D" w14:paraId="7AB54CDC" w14:textId="77777777" w:rsidTr="00685635">
        <w:tc>
          <w:tcPr>
            <w:tcW w:w="10456" w:type="dxa"/>
          </w:tcPr>
          <w:p w14:paraId="21123C9F" w14:textId="53AC5FD3" w:rsidR="00AA6C64"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191D2D" w14:paraId="36FE6B10" w14:textId="77777777" w:rsidTr="00685635">
        <w:tc>
          <w:tcPr>
            <w:tcW w:w="10456" w:type="dxa"/>
          </w:tcPr>
          <w:p w14:paraId="53ADC55B" w14:textId="77777777" w:rsidR="00191D2D" w:rsidRDefault="00191D2D">
            <w:pPr>
              <w:rPr>
                <w:rFonts w:ascii="Arial" w:hAnsi="Arial" w:cs="Arial"/>
              </w:rPr>
            </w:pPr>
            <w:r>
              <w:rPr>
                <w:rFonts w:ascii="Arial" w:hAnsi="Arial" w:cs="Arial"/>
              </w:rPr>
              <w:t>12</w:t>
            </w:r>
          </w:p>
          <w:p w14:paraId="5B929CAA" w14:textId="77777777" w:rsidR="00191D2D" w:rsidRDefault="00191D2D">
            <w:pPr>
              <w:rPr>
                <w:rFonts w:ascii="Arial" w:hAnsi="Arial" w:cs="Arial"/>
              </w:rPr>
            </w:pPr>
          </w:p>
          <w:p w14:paraId="013A5C95" w14:textId="4C79111E" w:rsidR="00191D2D" w:rsidRDefault="00191D2D">
            <w:pPr>
              <w:rPr>
                <w:rFonts w:ascii="Arial" w:hAnsi="Arial" w:cs="Arial"/>
              </w:rPr>
            </w:pPr>
          </w:p>
        </w:tc>
      </w:tr>
      <w:tr w:rsidR="00AA6C64" w14:paraId="66F0F8CA" w14:textId="77777777" w:rsidTr="00685635">
        <w:tc>
          <w:tcPr>
            <w:tcW w:w="10456" w:type="dxa"/>
          </w:tcPr>
          <w:p w14:paraId="4EB54869" w14:textId="77777777" w:rsidR="00AA6C64" w:rsidRDefault="00AA6C64">
            <w:pPr>
              <w:rPr>
                <w:rFonts w:ascii="Arial" w:hAnsi="Arial" w:cs="Arial"/>
              </w:rPr>
            </w:pPr>
            <w:r>
              <w:rPr>
                <w:rFonts w:ascii="Arial" w:hAnsi="Arial" w:cs="Arial"/>
              </w:rPr>
              <w:t>13</w:t>
            </w:r>
          </w:p>
          <w:p w14:paraId="0CBA6386" w14:textId="77777777" w:rsidR="00AA6C64" w:rsidRDefault="00AA6C64">
            <w:pPr>
              <w:rPr>
                <w:rFonts w:ascii="Arial" w:hAnsi="Arial" w:cs="Arial"/>
              </w:rPr>
            </w:pPr>
          </w:p>
          <w:p w14:paraId="2F804557" w14:textId="247EA20B" w:rsidR="00AA6C64" w:rsidRDefault="00AA6C64">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F78A3" w14:textId="77777777" w:rsidR="002C236E" w:rsidRDefault="002C236E" w:rsidP="003D04A5">
      <w:pPr>
        <w:spacing w:after="0"/>
      </w:pPr>
      <w:r>
        <w:separator/>
      </w:r>
    </w:p>
  </w:endnote>
  <w:endnote w:type="continuationSeparator" w:id="0">
    <w:p w14:paraId="7BF045DE" w14:textId="77777777" w:rsidR="002C236E" w:rsidRDefault="002C236E"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48EF1" w14:textId="77777777" w:rsidR="002C236E" w:rsidRDefault="002C236E" w:rsidP="003D04A5">
      <w:pPr>
        <w:spacing w:after="0"/>
      </w:pPr>
      <w:r>
        <w:separator/>
      </w:r>
    </w:p>
  </w:footnote>
  <w:footnote w:type="continuationSeparator" w:id="0">
    <w:p w14:paraId="5F5E8EED" w14:textId="77777777" w:rsidR="002C236E" w:rsidRDefault="002C236E"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E0148"/>
    <w:rsid w:val="00191D2D"/>
    <w:rsid w:val="00263B5A"/>
    <w:rsid w:val="00264070"/>
    <w:rsid w:val="002C236E"/>
    <w:rsid w:val="0031666F"/>
    <w:rsid w:val="003428E6"/>
    <w:rsid w:val="00380023"/>
    <w:rsid w:val="00392399"/>
    <w:rsid w:val="003B6861"/>
    <w:rsid w:val="003D04A5"/>
    <w:rsid w:val="0048136E"/>
    <w:rsid w:val="005C5962"/>
    <w:rsid w:val="00622D03"/>
    <w:rsid w:val="006650B1"/>
    <w:rsid w:val="00685635"/>
    <w:rsid w:val="006C32D0"/>
    <w:rsid w:val="006D09A1"/>
    <w:rsid w:val="00730741"/>
    <w:rsid w:val="00745B67"/>
    <w:rsid w:val="00785087"/>
    <w:rsid w:val="007B70D4"/>
    <w:rsid w:val="007E1C02"/>
    <w:rsid w:val="00812437"/>
    <w:rsid w:val="0083516A"/>
    <w:rsid w:val="008366AE"/>
    <w:rsid w:val="0085427B"/>
    <w:rsid w:val="00891073"/>
    <w:rsid w:val="00891179"/>
    <w:rsid w:val="00934A51"/>
    <w:rsid w:val="009817EF"/>
    <w:rsid w:val="00A7249A"/>
    <w:rsid w:val="00A72F39"/>
    <w:rsid w:val="00AA6C64"/>
    <w:rsid w:val="00AD52C3"/>
    <w:rsid w:val="00B13E0D"/>
    <w:rsid w:val="00B653B4"/>
    <w:rsid w:val="00C71DDB"/>
    <w:rsid w:val="00C92482"/>
    <w:rsid w:val="00CB6243"/>
    <w:rsid w:val="00D8148C"/>
    <w:rsid w:val="00DD7643"/>
    <w:rsid w:val="00DE6470"/>
    <w:rsid w:val="00E8527B"/>
    <w:rsid w:val="00EB7ECB"/>
    <w:rsid w:val="00FB0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2CD81D-43BD-4B8E-A949-1685F52CFD73}">
  <ds:schemaRefs>
    <ds:schemaRef ds:uri="http://schemas.microsoft.com/sharepoint/v3/contenttype/forms"/>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34</Words>
  <Characters>6324</Characters>
  <Application>Microsoft Office Word</Application>
  <DocSecurity>0</DocSecurity>
  <Lines>502</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Kirsten Robinson</cp:lastModifiedBy>
  <cp:revision>6</cp:revision>
  <dcterms:created xsi:type="dcterms:W3CDTF">2026-01-08T12:23:00Z</dcterms:created>
  <dcterms:modified xsi:type="dcterms:W3CDTF">2026-03-1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